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document-roadmap-techdoc"/>
    <w:p>
      <w:pPr>
        <w:pStyle w:val="Heading1"/>
      </w:pPr>
      <w:r>
        <w:t xml:space="preserve">Document Roadmap TechDoc</w:t>
      </w:r>
    </w:p>
    <w:p>
      <w:pPr>
        <w:pStyle w:val="FirstParagraph"/>
      </w:pPr>
      <w:r>
        <w:t xml:space="preserve">This is a proposed roadmap to creating the TechDoc file. The documents are grouped by</w:t>
      </w:r>
      <w:r>
        <w:t xml:space="preserve"> </w:t>
      </w:r>
      <w:r>
        <w:t xml:space="preserve">“</w:t>
      </w:r>
      <w:r>
        <w:t xml:space="preserve">Design Phase</w:t>
      </w:r>
      <w:r>
        <w:t xml:space="preserve">”</w:t>
      </w:r>
      <w:r>
        <w:t xml:space="preserve">. To each</w:t>
      </w:r>
      <w:r>
        <w:t xml:space="preserve"> </w:t>
      </w:r>
      <w:r>
        <w:t xml:space="preserve">document, a responsible person is assigned as the author. Go through the list phase by phase. You can mix up</w:t>
      </w:r>
      <w:r>
        <w:t xml:space="preserve"> </w:t>
      </w:r>
      <w:r>
        <w:t xml:space="preserve">the order of documents within a phase, but I recommend to finalize documents from one phase before moving on</w:t>
      </w:r>
      <w:r>
        <w:t xml:space="preserve"> </w:t>
      </w:r>
      <w:r>
        <w:t xml:space="preserve">to the next.</w:t>
      </w:r>
    </w:p>
    <w:bookmarkStart w:id="20" w:name="phase-1-planning-feasability"/>
    <w:p>
      <w:pPr>
        <w:pStyle w:val="Heading3"/>
      </w:pPr>
      <w:r>
        <w:t xml:space="preserve">PHASE 1: Planning &amp; Feasabili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92"/>
        <w:gridCol w:w="944"/>
        <w:gridCol w:w="54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nded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is the most important document of your TechDoc. Business and Regulatory Strategy depend on i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 Device 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/RA Ma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ng the product’s medical device classification acc. to MD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Road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n essential document. This is for feasibility assessments and resource planning. Helps to keep track of what’s to com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Development and Maintenance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ving product-specific information on the tools, resources and methods to be used for software development. Helpful for developer teams to align regarding the development setu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 Evaluation 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/RA Ma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ing and assessing gaps between the last and the upcoming software version. Follows criteria from MDCG 2020-3. Not needed for the very first relea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Management Plan and Risk Acceptanc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es the methods for assessing risks to be used for the product at hand. Defines probability and severity categories and acceptable rang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Evaluation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ian / Scientific 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ing the methodology that shall be used to assess the clinical benefits and risks of the product.</w:t>
            </w:r>
          </w:p>
        </w:tc>
      </w:tr>
    </w:tbl>
    <w:bookmarkEnd w:id="20"/>
    <w:bookmarkStart w:id="21" w:name="phase-2-specification"/>
    <w:p>
      <w:pPr>
        <w:pStyle w:val="Heading3"/>
      </w:pPr>
      <w:r>
        <w:t xml:space="preserve">PHASE 2: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35"/>
        <w:gridCol w:w="1635"/>
        <w:gridCol w:w="46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Needs 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is a list of high-level requirements. Most of them will be implemented through Software Requireme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Needs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/RA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ing if the User Needs List makes sen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Requirements 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er-adjacent 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ing how User Needs will be incorporated in the software. Describing the details of a featu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of Hazard-Related Use Scen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ing scenarios in which users could be prone to hazar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ipating and assessing risks. Gathering input from various channe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Requirements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/RA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ing if the Software Requirements List makes sen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Test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ng tests for every Software Requirement and mapping them to each oth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bility Test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Manager / Usability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ing the methodologies to be used to conduct the Usability Test.</w:t>
            </w:r>
          </w:p>
        </w:tc>
      </w:tr>
    </w:tbl>
    <w:bookmarkEnd w:id="21"/>
    <w:bookmarkStart w:id="22" w:name="phase-3-development"/>
    <w:p>
      <w:pPr>
        <w:pStyle w:val="Heading3"/>
      </w:pPr>
      <w:r>
        <w:t xml:space="preserve">PHASE 3: Develop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67"/>
        <w:gridCol w:w="1015"/>
        <w:gridCol w:w="57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P 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external libraries, frameworks and packages used in the product, incl. their assessment of criticalit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/Graphic outlining the software components and their interaction.</w:t>
            </w:r>
          </w:p>
        </w:tc>
      </w:tr>
    </w:tbl>
    <w:p>
      <w:pPr>
        <w:pStyle w:val="BodyText"/>
      </w:pPr>
      <w:r>
        <w:t xml:space="preserve">The actual programming work takes place in this phase. It makes sense to create the SOUP list and the software</w:t>
      </w:r>
      <w:r>
        <w:t xml:space="preserve"> </w:t>
      </w:r>
      <w:r>
        <w:t xml:space="preserve">architecture immediately before programming begins and to adjust them if anything changes during code</w:t>
      </w:r>
      <w:r>
        <w:t xml:space="preserve"> </w:t>
      </w:r>
      <w:r>
        <w:t xml:space="preserve">creation. These documents should actually be created in advance, but due to the iterative nature of software</w:t>
      </w:r>
      <w:r>
        <w:t xml:space="preserve"> </w:t>
      </w:r>
      <w:r>
        <w:t xml:space="preserve">development, it will not be possible to plan everything before the actual work begins. Therefore, it makes</w:t>
      </w:r>
      <w:r>
        <w:t xml:space="preserve"> </w:t>
      </w:r>
      <w:r>
        <w:t xml:space="preserve">sense to create them in parallel with the programming.</w:t>
      </w:r>
    </w:p>
    <w:bookmarkEnd w:id="22"/>
    <w:bookmarkStart w:id="23" w:name="phase-4-verification-and-validation"/>
    <w:p>
      <w:pPr>
        <w:pStyle w:val="Heading3"/>
      </w:pPr>
      <w:r>
        <w:t xml:space="preserve">PHASE 4: Verification and Valid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05"/>
        <w:gridCol w:w="1228"/>
        <w:gridCol w:w="57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Test 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 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 of the Software Tests: passed or failed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of Known Anomal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er / Product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known bugs and failed software tests. Justification why the software can still be released without impacting benefit/safety and a timeline when those bugs will be fix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ions For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 with the best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ame says it al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bility Test 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Manager / Usability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ing the actual usability test cases: Testing User Needs, Hazard-Related Use Scenarios and Instructions for U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bility Test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ry of the results of the Usability Te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Evaluation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ian / Scientific 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ng scientific data to prove the products safety and efficac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Management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ry of the Risk Management Activities</w:t>
            </w:r>
          </w:p>
        </w:tc>
      </w:tr>
    </w:tbl>
    <w:bookmarkEnd w:id="23"/>
    <w:bookmarkStart w:id="26" w:name="phase-5-product-release"/>
    <w:p>
      <w:pPr>
        <w:pStyle w:val="Heading3"/>
      </w:pPr>
      <w:r>
        <w:t xml:space="preserve">PHASE 5: Product Relea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55"/>
        <w:gridCol w:w="1331"/>
        <w:gridCol w:w="56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PR 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/RA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ing if the</w:t>
            </w:r>
            <w:r>
              <w:t xml:space="preserve"> </w:t>
            </w:r>
            <w:r>
              <w:t xml:space="preserve">“</w:t>
            </w:r>
            <w:r>
              <w:t xml:space="preserve">General Safety and Performance Requirements</w:t>
            </w:r>
            <w:r>
              <w:t xml:space="preserve">”</w:t>
            </w:r>
            <w:r>
              <w:t xml:space="preserve"> </w:t>
            </w:r>
            <w:r>
              <w:t xml:space="preserve">are fulfill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MS (/PMCF)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/RA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ing the product-specific activities for Post-Market Surveillance. If the clinical data is not sufficient, also plan Post-Market Clinical Follow-Up activiti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Release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/RA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ing if all the requirements are fulfilled, if the documents are complete and if the product is safe to be us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ease 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Manager OR Software 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of new features in the current relea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laration of Conform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/RA and C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laring the product’s conformity with the regulations and standard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4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5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openregulatory.com" TargetMode="External" /><Relationship Type="http://schemas.openxmlformats.org/officeDocument/2006/relationships/hyperlink" Id="rId25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openregulatory.com" TargetMode="External" /><Relationship Type="http://schemas.openxmlformats.org/officeDocument/2006/relationships/hyperlink" Id="rId25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3:02:04Z</dcterms:created>
  <dcterms:modified xsi:type="dcterms:W3CDTF">2024-04-25T13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